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043E9B" w:rsidR="00C06004" w:rsidP="000974D6" w:rsidRDefault="00043E9B" w14:paraId="56F4C293" w14:textId="03EFE282">
      <w:pPr>
        <w:pStyle w:val="Heading1"/>
        <w:suppressAutoHyphens/>
        <w:spacing/>
        <w:contextualSpacing/>
      </w:pPr>
      <w:r w:rsidR="00043E9B">
        <w:rPr/>
        <w:t xml:space="preserve">IT 230 </w:t>
      </w:r>
      <w:r w:rsidR="007F5253">
        <w:rPr/>
        <w:t>Coding Activity</w:t>
      </w:r>
      <w:r w:rsidR="00C06004">
        <w:rPr/>
        <w:t xml:space="preserve"> Submission Template</w:t>
      </w:r>
    </w:p>
    <w:p w:rsidR="00C06004" w:rsidP="000974D6" w:rsidRDefault="00C06004" w14:paraId="672A6659" w14:textId="77777777">
      <w:pPr>
        <w:suppressAutoHyphens/>
        <w:spacing w:after="0" w:line="240" w:lineRule="auto"/>
        <w:contextualSpacing/>
      </w:pPr>
    </w:p>
    <w:p w:rsidR="00C06004" w:rsidP="000974D6" w:rsidRDefault="46B37C6A" w14:paraId="2A960ACD" w14:textId="6DEAEDEC">
      <w:pPr>
        <w:suppressAutoHyphens/>
        <w:spacing w:after="0" w:line="240" w:lineRule="auto"/>
        <w:contextualSpacing/>
      </w:pPr>
      <w:r>
        <w:t xml:space="preserve">Submit your work </w:t>
      </w:r>
      <w:r w:rsidR="36394369">
        <w:t>on</w:t>
      </w:r>
      <w:r>
        <w:t xml:space="preserve"> </w:t>
      </w:r>
      <w:r w:rsidR="00032D8B">
        <w:t>the c</w:t>
      </w:r>
      <w:r>
        <w:t xml:space="preserve">oding </w:t>
      </w:r>
      <w:r w:rsidR="00032D8B">
        <w:t>a</w:t>
      </w:r>
      <w:r>
        <w:t xml:space="preserve">ctivities </w:t>
      </w:r>
      <w:r w:rsidR="525EDF2B">
        <w:t xml:space="preserve">for </w:t>
      </w:r>
      <w:r>
        <w:t>Modules One, Two, Three, Four</w:t>
      </w:r>
      <w:r w:rsidR="10A8AE2D">
        <w:t>,</w:t>
      </w:r>
      <w:r>
        <w:t xml:space="preserve"> and Six in this document. In addition to this document, you should submit a ZIP file containing all your Visual </w:t>
      </w:r>
      <w:r w:rsidR="3D0A1B6C">
        <w:t>S</w:t>
      </w:r>
      <w:r>
        <w:t xml:space="preserve">tudio project files and source code that can be run in Visual Studio on a </w:t>
      </w:r>
      <w:r w:rsidR="22D5BC12">
        <w:t>different computer</w:t>
      </w:r>
      <w:r>
        <w:t xml:space="preserve">. </w:t>
      </w:r>
    </w:p>
    <w:p w:rsidR="00C06004" w:rsidP="000974D6" w:rsidRDefault="00C06004" w14:paraId="2C840527" w14:textId="7CBA62F8">
      <w:pPr>
        <w:suppressAutoHyphens/>
        <w:spacing w:after="0" w:line="240" w:lineRule="auto"/>
        <w:contextualSpacing/>
      </w:pPr>
    </w:p>
    <w:p w:rsidR="00C06004" w:rsidP="000974D6" w:rsidRDefault="46B37C6A" w14:paraId="5BF71EB9" w14:textId="178B5548">
      <w:pPr>
        <w:suppressAutoHyphens/>
        <w:spacing w:after="0" w:line="240" w:lineRule="auto"/>
        <w:contextualSpacing/>
      </w:pPr>
      <w:r>
        <w:t xml:space="preserve">For each </w:t>
      </w:r>
      <w:r w:rsidR="5542FC38">
        <w:t xml:space="preserve">coding </w:t>
      </w:r>
      <w:r>
        <w:t>activity</w:t>
      </w:r>
      <w:r w:rsidR="63003679">
        <w:t>, complete the following steps</w:t>
      </w:r>
      <w:r w:rsidR="0A551C61">
        <w:t>:</w:t>
      </w:r>
    </w:p>
    <w:p w:rsidR="00EA34B8" w:rsidP="000974D6" w:rsidRDefault="00EA34B8" w14:paraId="5BFA96DB" w14:textId="77777777">
      <w:pPr>
        <w:suppressAutoHyphens/>
        <w:spacing w:after="0" w:line="240" w:lineRule="auto"/>
        <w:contextualSpacing/>
      </w:pPr>
    </w:p>
    <w:p w:rsidR="00C06004" w:rsidP="000974D6" w:rsidRDefault="0A551C61" w14:paraId="7F5EAC5B" w14:textId="68E7CB00">
      <w:pPr>
        <w:pStyle w:val="ListParagraph"/>
        <w:numPr>
          <w:ilvl w:val="0"/>
          <w:numId w:val="1"/>
        </w:numPr>
        <w:suppressAutoHyphens/>
        <w:spacing w:after="0" w:line="240" w:lineRule="auto"/>
      </w:pPr>
      <w:r>
        <w:t>D</w:t>
      </w:r>
      <w:r w:rsidR="46B37C6A">
        <w:t xml:space="preserve">ownload and rename this document to meet the </w:t>
      </w:r>
      <w:r w:rsidR="5D5E9453">
        <w:t xml:space="preserve">file </w:t>
      </w:r>
      <w:r w:rsidR="46B37C6A">
        <w:t xml:space="preserve">naming conventions requested in the </w:t>
      </w:r>
      <w:r w:rsidR="202C1092">
        <w:t>a</w:t>
      </w:r>
      <w:r w:rsidR="46B37C6A">
        <w:t xml:space="preserve">ssignment </w:t>
      </w:r>
      <w:r w:rsidR="00FB5820">
        <w:t>i</w:t>
      </w:r>
      <w:r w:rsidR="46B37C6A">
        <w:t xml:space="preserve">nstructions. </w:t>
      </w:r>
    </w:p>
    <w:p w:rsidR="00C06004" w:rsidP="000974D6" w:rsidRDefault="34956ED1" w14:paraId="3A15BA89" w14:textId="7BD70618">
      <w:pPr>
        <w:pStyle w:val="ListParagraph"/>
        <w:numPr>
          <w:ilvl w:val="0"/>
          <w:numId w:val="1"/>
        </w:numPr>
        <w:suppressAutoHyphens/>
        <w:spacing w:after="0" w:line="240" w:lineRule="auto"/>
      </w:pPr>
      <w:r>
        <w:t>F</w:t>
      </w:r>
      <w:r w:rsidR="3BC5C72C">
        <w:t>i</w:t>
      </w:r>
      <w:r w:rsidR="46B37C6A">
        <w:t xml:space="preserve">ll in the </w:t>
      </w:r>
      <w:r w:rsidR="7E48A823">
        <w:t xml:space="preserve">required </w:t>
      </w:r>
      <w:r w:rsidR="46B37C6A">
        <w:t>information below</w:t>
      </w:r>
      <w:r w:rsidR="2196DC0D">
        <w:t xml:space="preserve"> by replacing the bracketed text with the relevant information</w:t>
      </w:r>
      <w:r w:rsidR="46B37C6A">
        <w:t>.</w:t>
      </w:r>
    </w:p>
    <w:p w:rsidR="00C06004" w:rsidP="000974D6" w:rsidRDefault="46B37C6A" w14:paraId="5E3D401B" w14:textId="42424041">
      <w:pPr>
        <w:pStyle w:val="ListParagraph"/>
        <w:numPr>
          <w:ilvl w:val="0"/>
          <w:numId w:val="1"/>
        </w:numPr>
        <w:suppressAutoHyphens/>
        <w:spacing w:after="0" w:line="240" w:lineRule="auto"/>
      </w:pPr>
      <w:r>
        <w:t xml:space="preserve">Submit this document and your ZIP file for grading and feedback. Your ZIP file should follow the same naming conventions. </w:t>
      </w:r>
    </w:p>
    <w:p w:rsidR="00C06004" w:rsidP="000974D6" w:rsidRDefault="46B37C6A" w14:paraId="229580D3" w14:textId="6D802DB0">
      <w:pPr>
        <w:suppressAutoHyphens/>
        <w:spacing w:after="0" w:line="240" w:lineRule="auto"/>
        <w:contextualSpacing/>
      </w:pPr>
      <w:r>
        <w:t xml:space="preserve"> </w:t>
      </w:r>
    </w:p>
    <w:p w:rsidR="00C06004" w:rsidP="000974D6" w:rsidRDefault="13E7E16A" w14:paraId="1240B255" w14:textId="3E19B41E">
      <w:pPr>
        <w:suppressAutoHyphens/>
        <w:spacing w:after="0" w:line="240" w:lineRule="auto"/>
        <w:contextualSpacing/>
      </w:pPr>
      <w:r>
        <w:t xml:space="preserve">Document your work in the coding activity </w:t>
      </w:r>
      <w:r w:rsidR="37C19D76">
        <w:t>by completing each of the following items:</w:t>
      </w:r>
    </w:p>
    <w:p w:rsidR="00EA34B8" w:rsidP="000974D6" w:rsidRDefault="00EA34B8" w14:paraId="5BAB0CCA" w14:textId="77777777">
      <w:pPr>
        <w:suppressAutoHyphens/>
        <w:spacing w:after="0" w:line="240" w:lineRule="auto"/>
        <w:contextualSpacing/>
      </w:pPr>
    </w:p>
    <w:p w:rsidR="00C06004" w:rsidP="000974D6" w:rsidRDefault="46B37C6A" w14:paraId="4C6C3F07" w14:textId="630F813B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>Provide a screenshot of the output that resulted from running your program</w:t>
      </w:r>
      <w:r w:rsidR="02AD5E74">
        <w:t xml:space="preserve"> successfully in Visual Studio. </w:t>
      </w:r>
      <w:r w:rsidR="0BD15AD3">
        <w:t xml:space="preserve">See the coding assignment instructions for an example of what should be included in the screenshot. </w:t>
      </w:r>
      <w:r>
        <w:t>Your screenshot must</w:t>
      </w:r>
      <w:r w:rsidR="08F65187">
        <w:t xml:space="preserve"> include the following elements</w:t>
      </w:r>
      <w:r w:rsidR="51FED4EE">
        <w:t>:</w:t>
      </w:r>
    </w:p>
    <w:p w:rsidR="00C06004" w:rsidP="000974D6" w:rsidRDefault="40D99DF9" w14:paraId="139CBFDD" w14:textId="4563A17E">
      <w:pPr>
        <w:pStyle w:val="ListParagraph"/>
        <w:numPr>
          <w:ilvl w:val="1"/>
          <w:numId w:val="5"/>
        </w:numPr>
        <w:suppressAutoHyphens/>
        <w:spacing w:after="0" w:line="240" w:lineRule="auto"/>
      </w:pPr>
      <w:r>
        <w:t>Y</w:t>
      </w:r>
      <w:r w:rsidR="46B37C6A">
        <w:t xml:space="preserve">our last name as the first printed text on the screen </w:t>
      </w:r>
    </w:p>
    <w:p w:rsidR="00C06004" w:rsidP="000974D6" w:rsidRDefault="2A553716" w14:paraId="03787EB2" w14:textId="49693A6B">
      <w:pPr>
        <w:pStyle w:val="ListParagraph"/>
        <w:numPr>
          <w:ilvl w:val="1"/>
          <w:numId w:val="5"/>
        </w:numPr>
        <w:suppressAutoHyphens/>
        <w:spacing w:after="0" w:line="240" w:lineRule="auto"/>
        <w:rPr/>
      </w:pPr>
      <w:r w:rsidR="2A553716">
        <w:rPr/>
        <w:t>V</w:t>
      </w:r>
      <w:r w:rsidR="46B37C6A">
        <w:rPr/>
        <w:t>erif</w:t>
      </w:r>
      <w:r w:rsidR="4673708F">
        <w:rPr/>
        <w:t>ication that</w:t>
      </w:r>
      <w:r w:rsidR="46B37C6A">
        <w:rPr/>
        <w:t xml:space="preserve"> the program is fully functioning and data results are accurate for the given problem </w:t>
      </w:r>
    </w:p>
    <w:p w:rsidR="00C06004" w:rsidP="000974D6" w:rsidRDefault="0E405D42" w14:paraId="0EAB3ADC" w14:textId="71AB457F">
      <w:pPr>
        <w:suppressAutoHyphens/>
        <w:spacing w:after="0" w:line="240" w:lineRule="auto"/>
        <w:ind w:left="720"/>
        <w:contextualSpacing/>
      </w:pPr>
      <w:r w:rsidR="46B37C6A">
        <w:rPr/>
        <w:t xml:space="preserve"> </w:t>
      </w:r>
      <w:r w:rsidR="2EBCB2FE">
        <w:drawing>
          <wp:inline wp14:editId="161EA8AD" wp14:anchorId="1BC837D7">
            <wp:extent cx="4847618" cy="3276190"/>
            <wp:effectExtent l="0" t="0" r="0" b="0"/>
            <wp:docPr id="24418047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ea936568468640be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47618" cy="3276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6004" w:rsidP="000974D6" w:rsidRDefault="00C06004" w14:paraId="6634A3F8" w14:textId="21B29B76">
      <w:pPr>
        <w:suppressAutoHyphens/>
        <w:spacing w:after="0" w:line="240" w:lineRule="auto"/>
        <w:contextualSpacing/>
      </w:pPr>
    </w:p>
    <w:p w:rsidR="00C06004" w:rsidP="000974D6" w:rsidRDefault="6D5D0144" w14:paraId="32B636FB" w14:textId="02ACB6B4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>Copy and paste the</w:t>
      </w:r>
      <w:r w:rsidR="46B37C6A">
        <w:t xml:space="preserve"> source code text you wrote for this assignment </w:t>
      </w:r>
      <w:r w:rsidR="7C39EACC">
        <w:t>from</w:t>
      </w:r>
      <w:r w:rsidR="46B37C6A">
        <w:t xml:space="preserve"> the *.cs file into the space below. </w:t>
      </w:r>
      <w:r w:rsidR="46BC023B">
        <w:t>Only p</w:t>
      </w:r>
      <w:r w:rsidR="46B37C6A">
        <w:t>roviding the *.cs files or a screenshot do</w:t>
      </w:r>
      <w:r w:rsidR="0234B8C8">
        <w:t>es</w:t>
      </w:r>
      <w:r w:rsidR="46B37C6A">
        <w:t xml:space="preserve"> not meet </w:t>
      </w:r>
      <w:r w:rsidR="416DAEA0">
        <w:t xml:space="preserve">the </w:t>
      </w:r>
      <w:r w:rsidR="46B37C6A">
        <w:t>requirements for this part of the assignment. Code should be logically organized</w:t>
      </w:r>
      <w:r w:rsidR="56A4690E">
        <w:t>. It should</w:t>
      </w:r>
      <w:r w:rsidR="46B37C6A">
        <w:t xml:space="preserve"> </w:t>
      </w:r>
      <w:r w:rsidR="6102F93E">
        <w:t xml:space="preserve">also </w:t>
      </w:r>
      <w:r w:rsidR="46B37C6A">
        <w:t>follow proper syntax and conventions</w:t>
      </w:r>
      <w:r w:rsidR="3E2D455E">
        <w:t xml:space="preserve"> noted in the Coding Activity Guidelines and Rubric</w:t>
      </w:r>
      <w:r w:rsidR="46B37C6A">
        <w:t>.</w:t>
      </w:r>
    </w:p>
    <w:p w:rsidR="00C06004" w:rsidP="000974D6" w:rsidRDefault="00C06004" w14:paraId="0E425092" w14:textId="6CFECAC2">
      <w:pPr>
        <w:suppressAutoHyphens/>
        <w:spacing w:after="0" w:line="240" w:lineRule="auto"/>
        <w:contextualSpacing/>
      </w:pPr>
    </w:p>
    <w:p w:rsidR="4808BE27" w:rsidP="1DA9FBBC" w:rsidRDefault="4808BE27" w14:paraId="762DEBC2" w14:textId="3BD75D7E">
      <w:pPr>
        <w:pStyle w:val="Normal"/>
        <w:spacing w:after="0" w:line="240" w:lineRule="auto"/>
        <w:ind w:left="720"/>
        <w:contextualSpacing/>
      </w:pPr>
      <w:r w:rsidR="4808BE27">
        <w:rPr/>
        <w:t>using System;</w:t>
      </w:r>
    </w:p>
    <w:p w:rsidR="4808BE27" w:rsidP="1DA9FBBC" w:rsidRDefault="4808BE27" w14:paraId="0431350F" w14:textId="7843D697">
      <w:pPr>
        <w:pStyle w:val="Normal"/>
        <w:spacing w:after="0" w:line="240" w:lineRule="auto"/>
        <w:ind w:left="720"/>
        <w:contextualSpacing/>
      </w:pPr>
      <w:r w:rsidR="4808BE27">
        <w:rPr/>
        <w:t>using System.Collections.Generic;</w:t>
      </w:r>
    </w:p>
    <w:p w:rsidR="4808BE27" w:rsidP="1DA9FBBC" w:rsidRDefault="4808BE27" w14:paraId="6E512A03" w14:textId="6BBECF2C">
      <w:pPr>
        <w:pStyle w:val="Normal"/>
        <w:spacing w:after="0" w:line="240" w:lineRule="auto"/>
        <w:ind w:left="720"/>
        <w:contextualSpacing/>
      </w:pPr>
      <w:r w:rsidR="4808BE27">
        <w:rPr/>
        <w:t>using System.Linq;</w:t>
      </w:r>
    </w:p>
    <w:p w:rsidR="4808BE27" w:rsidP="1DA9FBBC" w:rsidRDefault="4808BE27" w14:paraId="3AC5125F" w14:textId="5F0EFCAE">
      <w:pPr>
        <w:pStyle w:val="Normal"/>
        <w:spacing w:after="0" w:line="240" w:lineRule="auto"/>
        <w:ind w:left="720"/>
        <w:contextualSpacing/>
      </w:pPr>
      <w:r w:rsidR="4808BE27">
        <w:rPr/>
        <w:t>using System.Text;</w:t>
      </w:r>
    </w:p>
    <w:p w:rsidR="4808BE27" w:rsidP="1DA9FBBC" w:rsidRDefault="4808BE27" w14:paraId="67E6F11D" w14:textId="7F5695FC">
      <w:pPr>
        <w:pStyle w:val="Normal"/>
        <w:spacing w:after="0" w:line="240" w:lineRule="auto"/>
        <w:ind w:left="720"/>
        <w:contextualSpacing/>
      </w:pPr>
      <w:r w:rsidR="4808BE27">
        <w:rPr/>
        <w:t>using System.Threading.Tasks;</w:t>
      </w:r>
    </w:p>
    <w:p w:rsidR="4808BE27" w:rsidP="1DA9FBBC" w:rsidRDefault="4808BE27" w14:paraId="6C3A6F4D" w14:textId="7E28F413">
      <w:pPr>
        <w:pStyle w:val="Normal"/>
        <w:spacing w:after="0" w:line="240" w:lineRule="auto"/>
        <w:ind w:left="720"/>
        <w:contextualSpacing/>
      </w:pPr>
      <w:r w:rsidR="4808BE27">
        <w:rPr/>
        <w:t xml:space="preserve"> </w:t>
      </w:r>
    </w:p>
    <w:p w:rsidR="4808BE27" w:rsidP="1DA9FBBC" w:rsidRDefault="4808BE27" w14:paraId="5DF3FB21" w14:textId="4CAC4524">
      <w:pPr>
        <w:pStyle w:val="Normal"/>
        <w:spacing w:after="0" w:line="240" w:lineRule="auto"/>
        <w:ind w:left="720"/>
        <w:contextualSpacing/>
      </w:pPr>
      <w:r w:rsidR="4808BE27">
        <w:rPr/>
        <w:t>namespace CreateClassesObjs</w:t>
      </w:r>
    </w:p>
    <w:p w:rsidR="4808BE27" w:rsidP="1DA9FBBC" w:rsidRDefault="4808BE27" w14:paraId="5A14FBD5" w14:textId="39B8C1C3">
      <w:pPr>
        <w:pStyle w:val="Normal"/>
        <w:spacing w:after="0" w:line="240" w:lineRule="auto"/>
        <w:ind w:left="720"/>
        <w:contextualSpacing/>
      </w:pPr>
      <w:r w:rsidR="4808BE27">
        <w:rPr/>
        <w:t>{</w:t>
      </w:r>
    </w:p>
    <w:p w:rsidR="4808BE27" w:rsidP="1DA9FBBC" w:rsidRDefault="4808BE27" w14:paraId="61C15FFC" w14:textId="1283E254">
      <w:pPr>
        <w:pStyle w:val="Normal"/>
        <w:spacing w:after="0" w:line="240" w:lineRule="auto"/>
        <w:ind w:left="720"/>
        <w:contextualSpacing/>
      </w:pPr>
      <w:r w:rsidR="4808BE27">
        <w:rPr/>
        <w:t xml:space="preserve">    internal class Course</w:t>
      </w:r>
    </w:p>
    <w:p w:rsidR="4808BE27" w:rsidP="1DA9FBBC" w:rsidRDefault="4808BE27" w14:paraId="4B7D07DE" w14:textId="6F432131">
      <w:pPr>
        <w:pStyle w:val="Normal"/>
        <w:spacing w:after="0" w:line="240" w:lineRule="auto"/>
        <w:ind w:left="720"/>
        <w:contextualSpacing/>
      </w:pPr>
      <w:r w:rsidR="4808BE27">
        <w:rPr/>
        <w:t xml:space="preserve">    {</w:t>
      </w:r>
    </w:p>
    <w:p w:rsidR="4808BE27" w:rsidP="1DA9FBBC" w:rsidRDefault="4808BE27" w14:paraId="38E9329E" w14:textId="0C3A0A85">
      <w:pPr>
        <w:pStyle w:val="Normal"/>
        <w:spacing w:after="0" w:line="240" w:lineRule="auto"/>
        <w:ind w:left="720"/>
        <w:contextualSpacing/>
      </w:pPr>
      <w:r w:rsidR="4808BE27">
        <w:rPr/>
        <w:t xml:space="preserve">        private string name; // This references the setName within MainWindow.xaml.cs, lines 41-47.</w:t>
      </w:r>
    </w:p>
    <w:p w:rsidR="4808BE27" w:rsidP="1DA9FBBC" w:rsidRDefault="4808BE27" w14:paraId="76D85F78" w14:textId="0DBC575D">
      <w:pPr>
        <w:pStyle w:val="Normal"/>
        <w:spacing w:after="0" w:line="240" w:lineRule="auto"/>
        <w:ind w:left="720"/>
        <w:contextualSpacing/>
      </w:pPr>
      <w:r w:rsidR="4808BE27">
        <w:rPr/>
        <w:t xml:space="preserve">        public void setName(string userChoice) // This method sets the user selected choices or userChoice. </w:t>
      </w:r>
    </w:p>
    <w:p w:rsidR="4808BE27" w:rsidP="1DA9FBBC" w:rsidRDefault="4808BE27" w14:paraId="2E6E6386" w14:textId="46C7A665">
      <w:pPr>
        <w:pStyle w:val="Normal"/>
        <w:spacing w:after="0" w:line="240" w:lineRule="auto"/>
        <w:ind w:left="720"/>
        <w:contextualSpacing/>
      </w:pPr>
      <w:r w:rsidR="4808BE27">
        <w:rPr/>
        <w:t xml:space="preserve">        { name = userChoice; }</w:t>
      </w:r>
    </w:p>
    <w:p w:rsidR="4808BE27" w:rsidP="1DA9FBBC" w:rsidRDefault="4808BE27" w14:paraId="0E1D74D6" w14:textId="09DDCE28">
      <w:pPr>
        <w:pStyle w:val="Normal"/>
        <w:spacing w:after="0" w:line="240" w:lineRule="auto"/>
        <w:ind w:left="720"/>
        <w:contextualSpacing/>
      </w:pPr>
      <w:r w:rsidR="4808BE27">
        <w:rPr/>
        <w:t xml:space="preserve">        public string getName() // This method retreives the selected name(s)/course(s) that was(were) set in userChoice. </w:t>
      </w:r>
    </w:p>
    <w:p w:rsidR="4808BE27" w:rsidP="1DA9FBBC" w:rsidRDefault="4808BE27" w14:paraId="3FD7F00F" w14:textId="3310702F">
      <w:pPr>
        <w:pStyle w:val="Normal"/>
        <w:spacing w:after="0" w:line="240" w:lineRule="auto"/>
        <w:ind w:left="720"/>
        <w:contextualSpacing/>
      </w:pPr>
      <w:r w:rsidR="4808BE27">
        <w:rPr/>
        <w:t xml:space="preserve">        { return name; }</w:t>
      </w:r>
    </w:p>
    <w:p w:rsidR="4808BE27" w:rsidP="1DA9FBBC" w:rsidRDefault="4808BE27" w14:paraId="3BFC573A" w14:textId="2DFE9152">
      <w:pPr>
        <w:pStyle w:val="Normal"/>
        <w:spacing w:after="0" w:line="240" w:lineRule="auto"/>
        <w:ind w:left="720"/>
        <w:contextualSpacing/>
      </w:pPr>
      <w:r w:rsidR="4808BE27">
        <w:rPr/>
        <w:t xml:space="preserve">        public override string ToString() // This method should return the name field.</w:t>
      </w:r>
    </w:p>
    <w:p w:rsidR="4808BE27" w:rsidP="1DA9FBBC" w:rsidRDefault="4808BE27" w14:paraId="75DA3AD4" w14:textId="6211F7FF">
      <w:pPr>
        <w:pStyle w:val="Normal"/>
        <w:spacing w:after="0" w:line="240" w:lineRule="auto"/>
        <w:ind w:left="720"/>
        <w:contextualSpacing/>
      </w:pPr>
      <w:r w:rsidR="4808BE27">
        <w:rPr/>
        <w:t xml:space="preserve">        { return name; }</w:t>
      </w:r>
    </w:p>
    <w:p w:rsidR="4808BE27" w:rsidP="1DA9FBBC" w:rsidRDefault="4808BE27" w14:paraId="424084CB" w14:textId="40D07D56">
      <w:pPr>
        <w:pStyle w:val="Normal"/>
        <w:spacing w:after="0" w:line="240" w:lineRule="auto"/>
        <w:ind w:left="720"/>
        <w:contextualSpacing/>
      </w:pPr>
      <w:r w:rsidR="4808BE27">
        <w:rPr/>
        <w:t xml:space="preserve">    }</w:t>
      </w:r>
    </w:p>
    <w:p w:rsidR="4808BE27" w:rsidP="1DA9FBBC" w:rsidRDefault="4808BE27" w14:paraId="78B5E6C3" w14:textId="1C505E9D">
      <w:pPr>
        <w:pStyle w:val="Normal"/>
        <w:spacing w:after="0" w:line="240" w:lineRule="auto"/>
        <w:ind w:left="720"/>
        <w:contextualSpacing/>
      </w:pPr>
      <w:r w:rsidR="4808BE27">
        <w:rPr/>
        <w:t>}</w:t>
      </w:r>
    </w:p>
    <w:p w:rsidR="00C06004" w:rsidP="000974D6" w:rsidRDefault="00C06004" w14:paraId="7A00BDFA" w14:textId="6AC1E528">
      <w:pPr>
        <w:suppressAutoHyphens/>
        <w:spacing w:after="0" w:line="240" w:lineRule="auto"/>
        <w:contextualSpacing/>
      </w:pPr>
    </w:p>
    <w:p w:rsidR="00C06004" w:rsidP="000974D6" w:rsidRDefault="1032B525" w14:paraId="31D5F58F" w14:textId="5FE74190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 xml:space="preserve">Show </w:t>
      </w:r>
      <w:r w:rsidR="00384BE3">
        <w:t>that you understand</w:t>
      </w:r>
      <w:r w:rsidR="02B48ED2">
        <w:t xml:space="preserve"> the task by explaining</w:t>
      </w:r>
      <w:r w:rsidR="46B37C6A">
        <w:t xml:space="preserve"> the design of your program</w:t>
      </w:r>
      <w:r w:rsidR="473BD845">
        <w:t xml:space="preserve"> in the space below</w:t>
      </w:r>
      <w:r w:rsidR="46B37C6A">
        <w:t xml:space="preserve">. Include the process and steps you took to </w:t>
      </w:r>
      <w:r w:rsidR="70F7F893">
        <w:t>write your code</w:t>
      </w:r>
      <w:r w:rsidR="7E5958F5">
        <w:t>. Explain</w:t>
      </w:r>
      <w:r w:rsidR="70F7F893">
        <w:t xml:space="preserve"> how you arrived a</w:t>
      </w:r>
      <w:r w:rsidR="70B0AA8B">
        <w:t>t</w:t>
      </w:r>
      <w:r w:rsidR="70F7F893">
        <w:t xml:space="preserve"> </w:t>
      </w:r>
      <w:r w:rsidR="7F15E162">
        <w:t xml:space="preserve">the </w:t>
      </w:r>
      <w:r w:rsidR="70F7F893">
        <w:t xml:space="preserve">solution to the problem and </w:t>
      </w:r>
      <w:r w:rsidR="46B37C6A">
        <w:t>complete</w:t>
      </w:r>
      <w:r w:rsidR="3B770FC1">
        <w:t>d the activity</w:t>
      </w:r>
      <w:r w:rsidR="46B37C6A">
        <w:t>.</w:t>
      </w:r>
    </w:p>
    <w:p w:rsidR="00C06004" w:rsidP="000974D6" w:rsidRDefault="00C06004" w14:paraId="5E04C3FC" w14:textId="5FD83EC9">
      <w:pPr>
        <w:suppressAutoHyphens/>
        <w:spacing w:after="0" w:line="240" w:lineRule="auto"/>
        <w:contextualSpacing/>
      </w:pPr>
    </w:p>
    <w:p w:rsidR="00C06004" w:rsidP="1DA9FBBC" w:rsidRDefault="00C06004" w14:paraId="7A52059B" w14:textId="0C9D1283">
      <w:pPr>
        <w:suppressAutoHyphens/>
        <w:spacing w:after="0" w:line="240" w:lineRule="auto"/>
        <w:ind w:firstLine="720"/>
        <w:contextualSpacing/>
      </w:pPr>
      <w:r w:rsidR="1BB41723">
        <w:rPr/>
        <w:t xml:space="preserve">This allows the program to select multiple courses from a </w:t>
      </w:r>
      <w:r w:rsidR="453F1B1E">
        <w:rPr/>
        <w:t>drop-down</w:t>
      </w:r>
      <w:r w:rsidR="1BB41723">
        <w:rPr/>
        <w:t xml:space="preserve"> menu. The menu list is accessed with the private </w:t>
      </w:r>
      <w:r w:rsidR="694841DC">
        <w:rPr/>
        <w:t>setName</w:t>
      </w:r>
      <w:r w:rsidR="694841DC">
        <w:rPr/>
        <w:t xml:space="preserve"> and </w:t>
      </w:r>
      <w:r w:rsidR="51435E24">
        <w:rPr/>
        <w:t xml:space="preserve">the </w:t>
      </w:r>
      <w:r w:rsidR="51435E24">
        <w:rPr/>
        <w:t>userChoice</w:t>
      </w:r>
      <w:r w:rsidR="51435E24">
        <w:rPr/>
        <w:t xml:space="preserve"> is set to the new Course</w:t>
      </w:r>
      <w:r w:rsidR="7BBB9CF4">
        <w:rPr/>
        <w:t xml:space="preserve"> which is returned to a string that is seen in the bottom text box.</w:t>
      </w:r>
    </w:p>
    <w:p w:rsidR="69DBD62D" w:rsidP="1DA9FBBC" w:rsidRDefault="69DBD62D" w14:paraId="3E0AD02B" w14:textId="2D32D0C5">
      <w:pPr>
        <w:spacing w:after="0" w:line="240" w:lineRule="auto"/>
        <w:contextualSpacing/>
      </w:pPr>
      <w:r w:rsidR="4B875D38">
        <w:rPr/>
        <w:t>The first requirement was the course has a private string field to hold the name of the course. This became “private string name;</w:t>
      </w:r>
      <w:r w:rsidR="4B875D38">
        <w:rPr/>
        <w:t>”.</w:t>
      </w:r>
      <w:r w:rsidR="4B875D38">
        <w:rPr/>
        <w:t xml:space="preserve"> </w:t>
      </w:r>
      <w:r w:rsidR="1EB0D458">
        <w:rPr/>
        <w:t>The set name and retrieve name fields following this did not need to be pr</w:t>
      </w:r>
      <w:r w:rsidR="5E022C40">
        <w:rPr/>
        <w:t>i</w:t>
      </w:r>
      <w:r w:rsidR="1EB0D458">
        <w:rPr/>
        <w:t>vate</w:t>
      </w:r>
      <w:r w:rsidR="008795A3">
        <w:rPr/>
        <w:t xml:space="preserve">. The final </w:t>
      </w:r>
      <w:r w:rsidR="2E51A425">
        <w:rPr/>
        <w:t>requirement</w:t>
      </w:r>
      <w:r w:rsidR="008795A3">
        <w:rPr/>
        <w:t xml:space="preserve"> was the override to string method that allowed the </w:t>
      </w:r>
      <w:r w:rsidR="008795A3">
        <w:rPr/>
        <w:t>userChoice</w:t>
      </w:r>
      <w:r w:rsidR="008795A3">
        <w:rPr/>
        <w:t xml:space="preserve"> to be returned </w:t>
      </w:r>
      <w:r w:rsidR="7B96CD16">
        <w:rPr/>
        <w:t xml:space="preserve">and displayed in the WPF window. Visual Studio also </w:t>
      </w:r>
      <w:r w:rsidR="5EDEF32A">
        <w:rPr/>
        <w:t>prompted</w:t>
      </w:r>
      <w:r w:rsidR="66FDCC97">
        <w:rPr/>
        <w:t xml:space="preserve"> parts of</w:t>
      </w:r>
      <w:r w:rsidR="7B96CD16">
        <w:rPr/>
        <w:t xml:space="preserve"> the code in the same order as the requirements within </w:t>
      </w:r>
      <w:r w:rsidR="70683048">
        <w:rPr/>
        <w:t>the assignment.</w:t>
      </w:r>
    </w:p>
    <w:p w:rsidR="1DA9FBBC" w:rsidP="1DA9FBBC" w:rsidRDefault="1DA9FBBC" w14:paraId="59EC93B0" w14:textId="5C7D7239">
      <w:pPr>
        <w:spacing w:after="0" w:line="240" w:lineRule="auto"/>
        <w:contextualSpacing/>
      </w:pPr>
    </w:p>
    <w:p w:rsidR="00C06004" w:rsidP="000974D6" w:rsidRDefault="46B37C6A" w14:paraId="18005720" w14:textId="5F579692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 xml:space="preserve">Reflect on </w:t>
      </w:r>
      <w:r w:rsidR="58ED63B0">
        <w:t>your learning</w:t>
      </w:r>
      <w:r>
        <w:t xml:space="preserve"> experience and </w:t>
      </w:r>
      <w:r w:rsidR="4891F305">
        <w:t>what</w:t>
      </w:r>
      <w:r>
        <w:t xml:space="preserve"> you learned from </w:t>
      </w:r>
      <w:r w:rsidR="0CAF11AF">
        <w:t>completing the activity</w:t>
      </w:r>
      <w:r>
        <w:t xml:space="preserve">. </w:t>
      </w:r>
    </w:p>
    <w:p w:rsidR="00C06004" w:rsidP="000974D6" w:rsidRDefault="00C06004" w14:paraId="4FD12FAA" w14:textId="66A8481C">
      <w:pPr>
        <w:suppressAutoHyphens/>
        <w:spacing w:after="0" w:line="240" w:lineRule="auto"/>
        <w:contextualSpacing/>
      </w:pPr>
    </w:p>
    <w:p w:rsidR="3CF1B16E" w:rsidP="1DA9FBBC" w:rsidRDefault="3CF1B16E" w14:paraId="418E1DC8" w14:textId="48C271AA">
      <w:pPr>
        <w:pStyle w:val="Normal"/>
        <w:suppressLineNumbers w:val="0"/>
        <w:bidi w:val="0"/>
        <w:spacing w:before="0" w:beforeAutospacing="off" w:after="0" w:afterAutospacing="off" w:line="240" w:lineRule="auto"/>
        <w:ind w:left="0" w:right="0" w:firstLine="720"/>
        <w:contextualSpacing/>
        <w:jc w:val="left"/>
      </w:pPr>
      <w:r w:rsidR="3CF1B16E">
        <w:rPr/>
        <w:t>I believe that I have learned a little more about using private vs public</w:t>
      </w:r>
      <w:r w:rsidR="3A103A8B">
        <w:rPr/>
        <w:t xml:space="preserve"> </w:t>
      </w:r>
      <w:r w:rsidR="70115221">
        <w:rPr/>
        <w:t>access modifiers</w:t>
      </w:r>
      <w:r w:rsidR="3CF1B16E">
        <w:rPr/>
        <w:t>. It is often simple enough in theory but can be harder to apply in practice.</w:t>
      </w:r>
      <w:r w:rsidR="42AD6A66">
        <w:rPr/>
        <w:t xml:space="preserve"> While this </w:t>
      </w:r>
      <w:r w:rsidR="3607ACD0">
        <w:rPr/>
        <w:t xml:space="preserve">project </w:t>
      </w:r>
      <w:r w:rsidR="42AD6A66">
        <w:rPr/>
        <w:t xml:space="preserve">was laid out step by step, that will not always be the case in the future. </w:t>
      </w:r>
      <w:r w:rsidR="038F984B">
        <w:rPr/>
        <w:t xml:space="preserve">With private only being accessible within the same class it was needed to access the </w:t>
      </w:r>
      <w:r w:rsidR="17C76EF1">
        <w:rPr/>
        <w:t xml:space="preserve">course name in </w:t>
      </w:r>
      <w:r w:rsidR="17C76EF1">
        <w:rPr/>
        <w:t>MainWindow.xaml.cs</w:t>
      </w:r>
      <w:r w:rsidR="17C76EF1">
        <w:rPr/>
        <w:t>.</w:t>
      </w:r>
      <w:r w:rsidR="23F7B2A8">
        <w:rPr/>
        <w:t xml:space="preserve"> The private </w:t>
      </w:r>
      <w:r w:rsidR="23F7B2A8">
        <w:rPr/>
        <w:t>modifer</w:t>
      </w:r>
      <w:r w:rsidR="23F7B2A8">
        <w:rPr/>
        <w:t xml:space="preserve"> allows </w:t>
      </w:r>
      <w:r w:rsidR="23F7B2A8">
        <w:rPr/>
        <w:t>it’s</w:t>
      </w:r>
      <w:r w:rsidR="23F7B2A8">
        <w:rPr/>
        <w:t xml:space="preserve"> data to be hidden from the user interface.</w:t>
      </w:r>
      <w:r w:rsidR="17C76EF1">
        <w:rPr/>
        <w:t xml:space="preserve"> </w:t>
      </w:r>
      <w:r w:rsidR="147CFF9D">
        <w:rPr/>
        <w:t>The</w:t>
      </w:r>
      <w:r w:rsidR="4900035D">
        <w:rPr/>
        <w:t xml:space="preserve"> following</w:t>
      </w:r>
      <w:r w:rsidR="147CFF9D">
        <w:rPr/>
        <w:t xml:space="preserve"> public void is </w:t>
      </w:r>
      <w:r w:rsidR="56D03E1D">
        <w:rPr/>
        <w:t>accessible</w:t>
      </w:r>
      <w:r w:rsidR="147CFF9D">
        <w:rPr/>
        <w:t xml:space="preserve"> for all classes and returns the </w:t>
      </w:r>
      <w:r w:rsidR="147CFF9D">
        <w:rPr/>
        <w:t>userChoice</w:t>
      </w:r>
      <w:r w:rsidR="18EA1DA6">
        <w:rPr/>
        <w:t xml:space="preserve"> object</w:t>
      </w:r>
      <w:r w:rsidR="147CFF9D">
        <w:rPr/>
        <w:t xml:space="preserve"> to </w:t>
      </w:r>
      <w:r w:rsidR="147CFF9D">
        <w:rPr/>
        <w:t>setName</w:t>
      </w:r>
      <w:r w:rsidR="54FB6211">
        <w:rPr/>
        <w:t xml:space="preserve"> that leads to the visibility in the WPF window through the rest of the code.</w:t>
      </w:r>
      <w:r w:rsidR="65437259">
        <w:rPr/>
        <w:t xml:space="preserve"> </w:t>
      </w:r>
    </w:p>
    <w:sectPr w:rsidRPr="00E2770B" w:rsidR="006F24F6">
      <w:headerReference w:type="default" r:id="rId10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D72109" w:rsidP="00C06004" w:rsidRDefault="00D72109" w14:paraId="1DB2DA7F" w14:textId="77777777">
      <w:pPr>
        <w:spacing w:after="0" w:line="240" w:lineRule="auto"/>
      </w:pPr>
      <w:r>
        <w:separator/>
      </w:r>
    </w:p>
  </w:endnote>
  <w:endnote w:type="continuationSeparator" w:id="0">
    <w:p w:rsidR="00D72109" w:rsidP="00C06004" w:rsidRDefault="00D72109" w14:paraId="32A07A19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D72109" w:rsidP="00C06004" w:rsidRDefault="00D72109" w14:paraId="13EBF739" w14:textId="77777777">
      <w:pPr>
        <w:spacing w:after="0" w:line="240" w:lineRule="auto"/>
      </w:pPr>
      <w:r>
        <w:separator/>
      </w:r>
    </w:p>
  </w:footnote>
  <w:footnote w:type="continuationSeparator" w:id="0">
    <w:p w:rsidR="00D72109" w:rsidP="00C06004" w:rsidRDefault="00D72109" w14:paraId="3EC70D68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svg="http://schemas.microsoft.com/office/drawing/2016/SVG/main" mc:Ignorable="w14 w15 w16se w16cid w16 w16cex w16sdtdh wp14">
  <w:p w:rsidR="00C06004" w:rsidP="00C06004" w:rsidRDefault="00EB260D" w14:paraId="0FB78278" w14:textId="1C35AC0A">
    <w:pPr>
      <w:pStyle w:val="Header"/>
      <w:jc w:val="center"/>
    </w:pPr>
    <w:r w:rsidRPr="00085B81">
      <w:rPr>
        <w:noProof/>
      </w:rPr>
      <w:drawing>
        <wp:inline distT="0" distB="0" distL="0" distR="0" wp14:anchorId="5215B3E7" wp14:editId="25A38E92">
          <wp:extent cx="1104900" cy="476250"/>
          <wp:effectExtent l="0" t="0" r="0" b="0"/>
          <wp:docPr id="3" name="Graphic 3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C06004" w:rsidRDefault="00C06004" w14:paraId="1FC39945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12E406"/>
    <w:multiLevelType w:val="hybridMultilevel"/>
    <w:tmpl w:val="BCAC959A"/>
    <w:lvl w:ilvl="0" w:tplc="B14A1A2A">
      <w:start w:val="1"/>
      <w:numFmt w:val="decimal"/>
      <w:lvlText w:val="%1."/>
      <w:lvlJc w:val="left"/>
      <w:pPr>
        <w:ind w:left="720" w:hanging="360"/>
      </w:pPr>
    </w:lvl>
    <w:lvl w:ilvl="1" w:tplc="1462608A">
      <w:start w:val="1"/>
      <w:numFmt w:val="lowerLetter"/>
      <w:lvlText w:val="%2."/>
      <w:lvlJc w:val="left"/>
      <w:pPr>
        <w:ind w:left="1440" w:hanging="360"/>
      </w:pPr>
    </w:lvl>
    <w:lvl w:ilvl="2" w:tplc="E872E312">
      <w:start w:val="1"/>
      <w:numFmt w:val="lowerRoman"/>
      <w:lvlText w:val="%3."/>
      <w:lvlJc w:val="right"/>
      <w:pPr>
        <w:ind w:left="2160" w:hanging="180"/>
      </w:pPr>
    </w:lvl>
    <w:lvl w:ilvl="3" w:tplc="CFA2FF3A">
      <w:start w:val="1"/>
      <w:numFmt w:val="decimal"/>
      <w:lvlText w:val="%4."/>
      <w:lvlJc w:val="left"/>
      <w:pPr>
        <w:ind w:left="2880" w:hanging="360"/>
      </w:pPr>
    </w:lvl>
    <w:lvl w:ilvl="4" w:tplc="1EC495D2">
      <w:start w:val="1"/>
      <w:numFmt w:val="lowerLetter"/>
      <w:lvlText w:val="%5."/>
      <w:lvlJc w:val="left"/>
      <w:pPr>
        <w:ind w:left="3600" w:hanging="360"/>
      </w:pPr>
    </w:lvl>
    <w:lvl w:ilvl="5" w:tplc="19121E6C">
      <w:start w:val="1"/>
      <w:numFmt w:val="lowerRoman"/>
      <w:lvlText w:val="%6."/>
      <w:lvlJc w:val="right"/>
      <w:pPr>
        <w:ind w:left="4320" w:hanging="180"/>
      </w:pPr>
    </w:lvl>
    <w:lvl w:ilvl="6" w:tplc="55F85BD6">
      <w:start w:val="1"/>
      <w:numFmt w:val="decimal"/>
      <w:lvlText w:val="%7."/>
      <w:lvlJc w:val="left"/>
      <w:pPr>
        <w:ind w:left="5040" w:hanging="360"/>
      </w:pPr>
    </w:lvl>
    <w:lvl w:ilvl="7" w:tplc="94E49D9A">
      <w:start w:val="1"/>
      <w:numFmt w:val="lowerLetter"/>
      <w:lvlText w:val="%8."/>
      <w:lvlJc w:val="left"/>
      <w:pPr>
        <w:ind w:left="5760" w:hanging="360"/>
      </w:pPr>
    </w:lvl>
    <w:lvl w:ilvl="8" w:tplc="86529FDE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ED9A09"/>
    <w:multiLevelType w:val="hybridMultilevel"/>
    <w:tmpl w:val="63E83A0A"/>
    <w:lvl w:ilvl="0" w:tplc="DD84B97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771E365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4FE2FAA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3AEE13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E9AA67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032BF0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C42A27A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FDF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B5C0B2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3172990F"/>
    <w:multiLevelType w:val="hybridMultilevel"/>
    <w:tmpl w:val="697C4162"/>
    <w:lvl w:ilvl="0" w:tplc="BCAA380E">
      <w:start w:val="1"/>
      <w:numFmt w:val="decimal"/>
      <w:lvlText w:val="%1."/>
      <w:lvlJc w:val="left"/>
      <w:pPr>
        <w:ind w:left="720" w:hanging="360"/>
      </w:pPr>
    </w:lvl>
    <w:lvl w:ilvl="1" w:tplc="D52C74DA">
      <w:start w:val="1"/>
      <w:numFmt w:val="lowerLetter"/>
      <w:lvlText w:val="%2."/>
      <w:lvlJc w:val="left"/>
      <w:pPr>
        <w:ind w:left="1440" w:hanging="360"/>
      </w:pPr>
    </w:lvl>
    <w:lvl w:ilvl="2" w:tplc="5888B41E">
      <w:start w:val="1"/>
      <w:numFmt w:val="lowerRoman"/>
      <w:lvlText w:val="%3."/>
      <w:lvlJc w:val="right"/>
      <w:pPr>
        <w:ind w:left="2160" w:hanging="180"/>
      </w:pPr>
    </w:lvl>
    <w:lvl w:ilvl="3" w:tplc="686A0228">
      <w:start w:val="1"/>
      <w:numFmt w:val="decimal"/>
      <w:lvlText w:val="%4."/>
      <w:lvlJc w:val="left"/>
      <w:pPr>
        <w:ind w:left="2880" w:hanging="360"/>
      </w:pPr>
    </w:lvl>
    <w:lvl w:ilvl="4" w:tplc="310C218A">
      <w:start w:val="1"/>
      <w:numFmt w:val="lowerLetter"/>
      <w:lvlText w:val="%5."/>
      <w:lvlJc w:val="left"/>
      <w:pPr>
        <w:ind w:left="3600" w:hanging="360"/>
      </w:pPr>
    </w:lvl>
    <w:lvl w:ilvl="5" w:tplc="0DC0D940">
      <w:start w:val="1"/>
      <w:numFmt w:val="lowerRoman"/>
      <w:lvlText w:val="%6."/>
      <w:lvlJc w:val="right"/>
      <w:pPr>
        <w:ind w:left="4320" w:hanging="180"/>
      </w:pPr>
    </w:lvl>
    <w:lvl w:ilvl="6" w:tplc="1FCC2378">
      <w:start w:val="1"/>
      <w:numFmt w:val="decimal"/>
      <w:lvlText w:val="%7."/>
      <w:lvlJc w:val="left"/>
      <w:pPr>
        <w:ind w:left="5040" w:hanging="360"/>
      </w:pPr>
    </w:lvl>
    <w:lvl w:ilvl="7" w:tplc="14AC8640">
      <w:start w:val="1"/>
      <w:numFmt w:val="lowerLetter"/>
      <w:lvlText w:val="%8."/>
      <w:lvlJc w:val="left"/>
      <w:pPr>
        <w:ind w:left="5760" w:hanging="360"/>
      </w:pPr>
    </w:lvl>
    <w:lvl w:ilvl="8" w:tplc="A502D1D6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675139"/>
    <w:multiLevelType w:val="hybridMultilevel"/>
    <w:tmpl w:val="97E4B00A"/>
    <w:lvl w:ilvl="0" w:tplc="E3720DDE">
      <w:start w:val="1"/>
      <w:numFmt w:val="lowerLetter"/>
      <w:lvlText w:val="%1."/>
      <w:lvlJc w:val="left"/>
      <w:pPr>
        <w:ind w:left="720" w:hanging="360"/>
      </w:pPr>
    </w:lvl>
    <w:lvl w:ilvl="1" w:tplc="52E0D970">
      <w:start w:val="1"/>
      <w:numFmt w:val="lowerLetter"/>
      <w:lvlText w:val="%2."/>
      <w:lvlJc w:val="left"/>
      <w:pPr>
        <w:ind w:left="720" w:hanging="360"/>
      </w:pPr>
    </w:lvl>
    <w:lvl w:ilvl="2" w:tplc="3D8ECA68">
      <w:start w:val="1"/>
      <w:numFmt w:val="lowerLetter"/>
      <w:lvlText w:val="%3."/>
      <w:lvlJc w:val="left"/>
      <w:pPr>
        <w:ind w:left="720" w:hanging="360"/>
      </w:pPr>
    </w:lvl>
    <w:lvl w:ilvl="3" w:tplc="B6D0E200">
      <w:start w:val="1"/>
      <w:numFmt w:val="lowerLetter"/>
      <w:lvlText w:val="%4."/>
      <w:lvlJc w:val="left"/>
      <w:pPr>
        <w:ind w:left="720" w:hanging="360"/>
      </w:pPr>
    </w:lvl>
    <w:lvl w:ilvl="4" w:tplc="C39CED38">
      <w:start w:val="1"/>
      <w:numFmt w:val="lowerLetter"/>
      <w:lvlText w:val="%5."/>
      <w:lvlJc w:val="left"/>
      <w:pPr>
        <w:ind w:left="720" w:hanging="360"/>
      </w:pPr>
    </w:lvl>
    <w:lvl w:ilvl="5" w:tplc="15A6F054">
      <w:start w:val="1"/>
      <w:numFmt w:val="lowerLetter"/>
      <w:lvlText w:val="%6."/>
      <w:lvlJc w:val="left"/>
      <w:pPr>
        <w:ind w:left="720" w:hanging="360"/>
      </w:pPr>
    </w:lvl>
    <w:lvl w:ilvl="6" w:tplc="7EC847D4">
      <w:start w:val="1"/>
      <w:numFmt w:val="lowerLetter"/>
      <w:lvlText w:val="%7."/>
      <w:lvlJc w:val="left"/>
      <w:pPr>
        <w:ind w:left="720" w:hanging="360"/>
      </w:pPr>
    </w:lvl>
    <w:lvl w:ilvl="7" w:tplc="F1340B74">
      <w:start w:val="1"/>
      <w:numFmt w:val="lowerLetter"/>
      <w:lvlText w:val="%8."/>
      <w:lvlJc w:val="left"/>
      <w:pPr>
        <w:ind w:left="720" w:hanging="360"/>
      </w:pPr>
    </w:lvl>
    <w:lvl w:ilvl="8" w:tplc="9B2EB7BA">
      <w:start w:val="1"/>
      <w:numFmt w:val="lowerLetter"/>
      <w:lvlText w:val="%9."/>
      <w:lvlJc w:val="left"/>
      <w:pPr>
        <w:ind w:left="720" w:hanging="360"/>
      </w:pPr>
    </w:lvl>
  </w:abstractNum>
  <w:abstractNum w:abstractNumId="4" w15:restartNumberingAfterBreak="0">
    <w:nsid w:val="604BD5AA"/>
    <w:multiLevelType w:val="hybridMultilevel"/>
    <w:tmpl w:val="3F9CB00A"/>
    <w:lvl w:ilvl="0" w:tplc="12FA54FC">
      <w:start w:val="1"/>
      <w:numFmt w:val="decimal"/>
      <w:lvlText w:val="%1."/>
      <w:lvlJc w:val="left"/>
      <w:pPr>
        <w:ind w:left="720" w:hanging="360"/>
      </w:pPr>
    </w:lvl>
    <w:lvl w:ilvl="1" w:tplc="C7FC9602">
      <w:start w:val="1"/>
      <w:numFmt w:val="lowerLetter"/>
      <w:lvlText w:val="%2."/>
      <w:lvlJc w:val="left"/>
      <w:pPr>
        <w:ind w:left="1440" w:hanging="360"/>
      </w:pPr>
    </w:lvl>
    <w:lvl w:ilvl="2" w:tplc="657CE26C">
      <w:start w:val="1"/>
      <w:numFmt w:val="lowerRoman"/>
      <w:lvlText w:val="%3."/>
      <w:lvlJc w:val="right"/>
      <w:pPr>
        <w:ind w:left="2160" w:hanging="180"/>
      </w:pPr>
    </w:lvl>
    <w:lvl w:ilvl="3" w:tplc="02C82DE4">
      <w:start w:val="1"/>
      <w:numFmt w:val="decimal"/>
      <w:lvlText w:val="%4."/>
      <w:lvlJc w:val="left"/>
      <w:pPr>
        <w:ind w:left="2880" w:hanging="360"/>
      </w:pPr>
    </w:lvl>
    <w:lvl w:ilvl="4" w:tplc="0B5C20EE">
      <w:start w:val="1"/>
      <w:numFmt w:val="lowerLetter"/>
      <w:lvlText w:val="%5."/>
      <w:lvlJc w:val="left"/>
      <w:pPr>
        <w:ind w:left="3600" w:hanging="360"/>
      </w:pPr>
    </w:lvl>
    <w:lvl w:ilvl="5" w:tplc="A3D01354">
      <w:start w:val="1"/>
      <w:numFmt w:val="lowerRoman"/>
      <w:lvlText w:val="%6."/>
      <w:lvlJc w:val="right"/>
      <w:pPr>
        <w:ind w:left="4320" w:hanging="180"/>
      </w:pPr>
    </w:lvl>
    <w:lvl w:ilvl="6" w:tplc="E1A62300">
      <w:start w:val="1"/>
      <w:numFmt w:val="decimal"/>
      <w:lvlText w:val="%7."/>
      <w:lvlJc w:val="left"/>
      <w:pPr>
        <w:ind w:left="5040" w:hanging="360"/>
      </w:pPr>
    </w:lvl>
    <w:lvl w:ilvl="7" w:tplc="0A7A5AE0">
      <w:start w:val="1"/>
      <w:numFmt w:val="lowerLetter"/>
      <w:lvlText w:val="%8."/>
      <w:lvlJc w:val="left"/>
      <w:pPr>
        <w:ind w:left="5760" w:hanging="360"/>
      </w:pPr>
    </w:lvl>
    <w:lvl w:ilvl="8" w:tplc="DD9EB982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ACBAB8"/>
    <w:multiLevelType w:val="hybridMultilevel"/>
    <w:tmpl w:val="5D40B6DC"/>
    <w:lvl w:ilvl="0" w:tplc="C2C8FB34">
      <w:start w:val="1"/>
      <w:numFmt w:val="decimal"/>
      <w:lvlText w:val="%1."/>
      <w:lvlJc w:val="left"/>
      <w:pPr>
        <w:ind w:left="720" w:hanging="360"/>
      </w:pPr>
    </w:lvl>
    <w:lvl w:ilvl="1" w:tplc="A53C8862">
      <w:start w:val="1"/>
      <w:numFmt w:val="lowerLetter"/>
      <w:lvlText w:val="%2."/>
      <w:lvlJc w:val="left"/>
      <w:pPr>
        <w:ind w:left="1440" w:hanging="360"/>
      </w:pPr>
    </w:lvl>
    <w:lvl w:ilvl="2" w:tplc="8654C874">
      <w:start w:val="1"/>
      <w:numFmt w:val="lowerRoman"/>
      <w:lvlText w:val="%3."/>
      <w:lvlJc w:val="right"/>
      <w:pPr>
        <w:ind w:left="2160" w:hanging="180"/>
      </w:pPr>
    </w:lvl>
    <w:lvl w:ilvl="3" w:tplc="8ADEF092">
      <w:start w:val="1"/>
      <w:numFmt w:val="decimal"/>
      <w:lvlText w:val="%4."/>
      <w:lvlJc w:val="left"/>
      <w:pPr>
        <w:ind w:left="2880" w:hanging="360"/>
      </w:pPr>
    </w:lvl>
    <w:lvl w:ilvl="4" w:tplc="D88280B4">
      <w:start w:val="1"/>
      <w:numFmt w:val="lowerLetter"/>
      <w:lvlText w:val="%5."/>
      <w:lvlJc w:val="left"/>
      <w:pPr>
        <w:ind w:left="3600" w:hanging="360"/>
      </w:pPr>
    </w:lvl>
    <w:lvl w:ilvl="5" w:tplc="E38047E2">
      <w:start w:val="1"/>
      <w:numFmt w:val="lowerRoman"/>
      <w:lvlText w:val="%6."/>
      <w:lvlJc w:val="right"/>
      <w:pPr>
        <w:ind w:left="4320" w:hanging="180"/>
      </w:pPr>
    </w:lvl>
    <w:lvl w:ilvl="6" w:tplc="3D44CF44">
      <w:start w:val="1"/>
      <w:numFmt w:val="decimal"/>
      <w:lvlText w:val="%7."/>
      <w:lvlJc w:val="left"/>
      <w:pPr>
        <w:ind w:left="5040" w:hanging="360"/>
      </w:pPr>
    </w:lvl>
    <w:lvl w:ilvl="7" w:tplc="1C58BB98">
      <w:start w:val="1"/>
      <w:numFmt w:val="lowerLetter"/>
      <w:lvlText w:val="%8."/>
      <w:lvlJc w:val="left"/>
      <w:pPr>
        <w:ind w:left="5760" w:hanging="360"/>
      </w:pPr>
    </w:lvl>
    <w:lvl w:ilvl="8" w:tplc="4DFAD5EE">
      <w:start w:val="1"/>
      <w:numFmt w:val="lowerRoman"/>
      <w:lvlText w:val="%9."/>
      <w:lvlJc w:val="right"/>
      <w:pPr>
        <w:ind w:left="6480" w:hanging="180"/>
      </w:pPr>
    </w:lvl>
  </w:abstractNum>
  <w:num w:numId="1" w16cid:durableId="1753771072">
    <w:abstractNumId w:val="1"/>
  </w:num>
  <w:num w:numId="2" w16cid:durableId="2032029103">
    <w:abstractNumId w:val="0"/>
  </w:num>
  <w:num w:numId="3" w16cid:durableId="499198922">
    <w:abstractNumId w:val="5"/>
  </w:num>
  <w:num w:numId="4" w16cid:durableId="1478449383">
    <w:abstractNumId w:val="4"/>
  </w:num>
  <w:num w:numId="5" w16cid:durableId="1903910387">
    <w:abstractNumId w:val="2"/>
  </w:num>
  <w:num w:numId="6" w16cid:durableId="16556008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A0NzAyMzUws7C0MDJU0lEKTi0uzszPAykwqgUAoRTAXywAAAA="/>
  </w:docVars>
  <w:rsids>
    <w:rsidRoot w:val="00045C45"/>
    <w:rsid w:val="00032D8B"/>
    <w:rsid w:val="00037E17"/>
    <w:rsid w:val="00043E9B"/>
    <w:rsid w:val="00045C45"/>
    <w:rsid w:val="0008695A"/>
    <w:rsid w:val="000974D6"/>
    <w:rsid w:val="000E377F"/>
    <w:rsid w:val="00142081"/>
    <w:rsid w:val="00163EE0"/>
    <w:rsid w:val="001717FD"/>
    <w:rsid w:val="001D7F8C"/>
    <w:rsid w:val="002327D3"/>
    <w:rsid w:val="00281701"/>
    <w:rsid w:val="00292B6B"/>
    <w:rsid w:val="002E62BB"/>
    <w:rsid w:val="00320AAD"/>
    <w:rsid w:val="00330987"/>
    <w:rsid w:val="00384BE3"/>
    <w:rsid w:val="00444BA3"/>
    <w:rsid w:val="00447A23"/>
    <w:rsid w:val="00477FB9"/>
    <w:rsid w:val="0059330A"/>
    <w:rsid w:val="005B5A1D"/>
    <w:rsid w:val="006F24F6"/>
    <w:rsid w:val="007705F1"/>
    <w:rsid w:val="007E2030"/>
    <w:rsid w:val="007F5253"/>
    <w:rsid w:val="008795A3"/>
    <w:rsid w:val="00893221"/>
    <w:rsid w:val="008D43D3"/>
    <w:rsid w:val="008F3A6C"/>
    <w:rsid w:val="009138AB"/>
    <w:rsid w:val="00992D62"/>
    <w:rsid w:val="00997748"/>
    <w:rsid w:val="009B0E93"/>
    <w:rsid w:val="009B60B4"/>
    <w:rsid w:val="00A44701"/>
    <w:rsid w:val="00A61B16"/>
    <w:rsid w:val="00AC142D"/>
    <w:rsid w:val="00B3214D"/>
    <w:rsid w:val="00B71E74"/>
    <w:rsid w:val="00BB655A"/>
    <w:rsid w:val="00BD7485"/>
    <w:rsid w:val="00C06004"/>
    <w:rsid w:val="00C203CD"/>
    <w:rsid w:val="00CA0F6F"/>
    <w:rsid w:val="00CD222A"/>
    <w:rsid w:val="00CF1C66"/>
    <w:rsid w:val="00D130C6"/>
    <w:rsid w:val="00D36912"/>
    <w:rsid w:val="00D72109"/>
    <w:rsid w:val="00E12CD7"/>
    <w:rsid w:val="00E209AF"/>
    <w:rsid w:val="00E2770B"/>
    <w:rsid w:val="00E41260"/>
    <w:rsid w:val="00E41D51"/>
    <w:rsid w:val="00EA34B8"/>
    <w:rsid w:val="00EB260D"/>
    <w:rsid w:val="00EB7CCD"/>
    <w:rsid w:val="00EC0EBB"/>
    <w:rsid w:val="00EC2E4A"/>
    <w:rsid w:val="00FB5820"/>
    <w:rsid w:val="01D5B0AE"/>
    <w:rsid w:val="0234B8C8"/>
    <w:rsid w:val="02AD5E74"/>
    <w:rsid w:val="02B48ED2"/>
    <w:rsid w:val="038E6D56"/>
    <w:rsid w:val="038F984B"/>
    <w:rsid w:val="052C5F3C"/>
    <w:rsid w:val="076F58C6"/>
    <w:rsid w:val="0842D3DB"/>
    <w:rsid w:val="08B300E1"/>
    <w:rsid w:val="08F65187"/>
    <w:rsid w:val="0A551C61"/>
    <w:rsid w:val="0BD15AD3"/>
    <w:rsid w:val="0BED6DF6"/>
    <w:rsid w:val="0C36FB55"/>
    <w:rsid w:val="0CAF11AF"/>
    <w:rsid w:val="0CC87008"/>
    <w:rsid w:val="0E146D70"/>
    <w:rsid w:val="0E405D42"/>
    <w:rsid w:val="1032B525"/>
    <w:rsid w:val="10A8AE2D"/>
    <w:rsid w:val="129316C7"/>
    <w:rsid w:val="13049FD3"/>
    <w:rsid w:val="13E7E16A"/>
    <w:rsid w:val="147CFF9D"/>
    <w:rsid w:val="148796E1"/>
    <w:rsid w:val="14F14E14"/>
    <w:rsid w:val="17867CAD"/>
    <w:rsid w:val="17C76EF1"/>
    <w:rsid w:val="1862E4AD"/>
    <w:rsid w:val="18EA1DA6"/>
    <w:rsid w:val="1937548C"/>
    <w:rsid w:val="1BB41723"/>
    <w:rsid w:val="1C1204F2"/>
    <w:rsid w:val="1D60717D"/>
    <w:rsid w:val="1DA572E9"/>
    <w:rsid w:val="1DA9FBBC"/>
    <w:rsid w:val="1E011264"/>
    <w:rsid w:val="1E5DD047"/>
    <w:rsid w:val="1E9ADCAC"/>
    <w:rsid w:val="1EB0D458"/>
    <w:rsid w:val="1EE942A4"/>
    <w:rsid w:val="202C1092"/>
    <w:rsid w:val="20AC3AD6"/>
    <w:rsid w:val="2196DC0D"/>
    <w:rsid w:val="21FE4904"/>
    <w:rsid w:val="22704259"/>
    <w:rsid w:val="22BC93B5"/>
    <w:rsid w:val="22D5BC12"/>
    <w:rsid w:val="23C94994"/>
    <w:rsid w:val="23F7B2A8"/>
    <w:rsid w:val="252C4CA4"/>
    <w:rsid w:val="26AA81F5"/>
    <w:rsid w:val="27B86590"/>
    <w:rsid w:val="280B91E1"/>
    <w:rsid w:val="280CF6AC"/>
    <w:rsid w:val="2A553716"/>
    <w:rsid w:val="2B34A5B6"/>
    <w:rsid w:val="2C8BD6B3"/>
    <w:rsid w:val="2CDC4267"/>
    <w:rsid w:val="2D2CA665"/>
    <w:rsid w:val="2E51A425"/>
    <w:rsid w:val="2EBCB2FE"/>
    <w:rsid w:val="2F95341E"/>
    <w:rsid w:val="2FECEF0C"/>
    <w:rsid w:val="32FB1837"/>
    <w:rsid w:val="337204D6"/>
    <w:rsid w:val="337BEA9A"/>
    <w:rsid w:val="340A9AAF"/>
    <w:rsid w:val="3467C007"/>
    <w:rsid w:val="34956ED1"/>
    <w:rsid w:val="35861506"/>
    <w:rsid w:val="36020567"/>
    <w:rsid w:val="3607ACD0"/>
    <w:rsid w:val="361245C7"/>
    <w:rsid w:val="36394369"/>
    <w:rsid w:val="36FE1B34"/>
    <w:rsid w:val="37C19D76"/>
    <w:rsid w:val="3882D248"/>
    <w:rsid w:val="3A103A8B"/>
    <w:rsid w:val="3B770FC1"/>
    <w:rsid w:val="3BC5C72C"/>
    <w:rsid w:val="3CCBBE12"/>
    <w:rsid w:val="3CF1B16E"/>
    <w:rsid w:val="3D0A1B6C"/>
    <w:rsid w:val="3D95BD70"/>
    <w:rsid w:val="3E2D455E"/>
    <w:rsid w:val="3F27E03A"/>
    <w:rsid w:val="4075DB25"/>
    <w:rsid w:val="40D99DF9"/>
    <w:rsid w:val="416DAEA0"/>
    <w:rsid w:val="42500636"/>
    <w:rsid w:val="42AD6A66"/>
    <w:rsid w:val="432FC8B5"/>
    <w:rsid w:val="450D0F3B"/>
    <w:rsid w:val="453F1B1E"/>
    <w:rsid w:val="4673708F"/>
    <w:rsid w:val="46B37C6A"/>
    <w:rsid w:val="46BC023B"/>
    <w:rsid w:val="473BD845"/>
    <w:rsid w:val="4808BE27"/>
    <w:rsid w:val="4891F305"/>
    <w:rsid w:val="48D83972"/>
    <w:rsid w:val="4900035D"/>
    <w:rsid w:val="497B7BF7"/>
    <w:rsid w:val="4AD204BA"/>
    <w:rsid w:val="4ADBEA7E"/>
    <w:rsid w:val="4B0B130F"/>
    <w:rsid w:val="4B875D38"/>
    <w:rsid w:val="4D03D3CC"/>
    <w:rsid w:val="4FB24DC0"/>
    <w:rsid w:val="51435E24"/>
    <w:rsid w:val="51FED4EE"/>
    <w:rsid w:val="525EDF2B"/>
    <w:rsid w:val="526A0BD4"/>
    <w:rsid w:val="52E6FC63"/>
    <w:rsid w:val="54C3C06D"/>
    <w:rsid w:val="54FB6211"/>
    <w:rsid w:val="5542FC38"/>
    <w:rsid w:val="56A4690E"/>
    <w:rsid w:val="56D03E1D"/>
    <w:rsid w:val="57384484"/>
    <w:rsid w:val="586A5F5F"/>
    <w:rsid w:val="58ED63B0"/>
    <w:rsid w:val="59212109"/>
    <w:rsid w:val="59AB173B"/>
    <w:rsid w:val="5C2E9DCE"/>
    <w:rsid w:val="5CA47655"/>
    <w:rsid w:val="5D5E9453"/>
    <w:rsid w:val="5E022C40"/>
    <w:rsid w:val="5EDEF32A"/>
    <w:rsid w:val="6102F93E"/>
    <w:rsid w:val="61B3CD2A"/>
    <w:rsid w:val="624F90E6"/>
    <w:rsid w:val="63003679"/>
    <w:rsid w:val="65437259"/>
    <w:rsid w:val="66CFFC7E"/>
    <w:rsid w:val="66FDCC97"/>
    <w:rsid w:val="670F5B85"/>
    <w:rsid w:val="686C9829"/>
    <w:rsid w:val="68AB2BE6"/>
    <w:rsid w:val="694841DC"/>
    <w:rsid w:val="69DBD62D"/>
    <w:rsid w:val="6A46FC47"/>
    <w:rsid w:val="6AEF6F57"/>
    <w:rsid w:val="6C12AF4B"/>
    <w:rsid w:val="6C58F918"/>
    <w:rsid w:val="6CAA5CB8"/>
    <w:rsid w:val="6D5D0144"/>
    <w:rsid w:val="6E7927D5"/>
    <w:rsid w:val="70115221"/>
    <w:rsid w:val="70683048"/>
    <w:rsid w:val="70B0AA8B"/>
    <w:rsid w:val="70F7F893"/>
    <w:rsid w:val="71B0C897"/>
    <w:rsid w:val="7213DC29"/>
    <w:rsid w:val="7297006F"/>
    <w:rsid w:val="734C98F8"/>
    <w:rsid w:val="7510CA11"/>
    <w:rsid w:val="778A6BA3"/>
    <w:rsid w:val="7AD7FE27"/>
    <w:rsid w:val="7AD8273E"/>
    <w:rsid w:val="7AE2BA18"/>
    <w:rsid w:val="7B6A30D4"/>
    <w:rsid w:val="7B96CD16"/>
    <w:rsid w:val="7BBB9CF4"/>
    <w:rsid w:val="7C39EACC"/>
    <w:rsid w:val="7CFAEF63"/>
    <w:rsid w:val="7E48A823"/>
    <w:rsid w:val="7E5958F5"/>
    <w:rsid w:val="7F088A22"/>
    <w:rsid w:val="7F15E1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174EA5"/>
  <w15:docId w15:val="{07A39E3B-3C15-4EBE-983F-7140D55D17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292B6B"/>
  </w:style>
  <w:style w:type="paragraph" w:styleId="Heading1">
    <w:name w:val="heading 1"/>
    <w:basedOn w:val="Normal"/>
    <w:next w:val="Normal"/>
    <w:link w:val="Heading1Char"/>
    <w:uiPriority w:val="9"/>
    <w:qFormat/>
    <w:rsid w:val="00043E9B"/>
    <w:pPr>
      <w:spacing w:after="0" w:line="240" w:lineRule="auto"/>
      <w:jc w:val="center"/>
      <w:outlineLvl w:val="0"/>
    </w:pPr>
    <w:rPr>
      <w:b/>
      <w:sz w:val="24"/>
      <w:szCs w:val="2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2770B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Header">
    <w:name w:val="header"/>
    <w:basedOn w:val="Normal"/>
    <w:link w:val="HeaderChar"/>
    <w:uiPriority w:val="99"/>
    <w:unhideWhenUsed/>
    <w:rsid w:val="00C06004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C06004"/>
  </w:style>
  <w:style w:type="paragraph" w:styleId="Footer">
    <w:name w:val="footer"/>
    <w:basedOn w:val="Normal"/>
    <w:link w:val="FooterChar"/>
    <w:uiPriority w:val="99"/>
    <w:unhideWhenUsed/>
    <w:rsid w:val="00C06004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C06004"/>
  </w:style>
  <w:style w:type="character" w:styleId="Heading1Char" w:customStyle="1">
    <w:name w:val="Heading 1 Char"/>
    <w:basedOn w:val="DefaultParagraphFont"/>
    <w:link w:val="Heading1"/>
    <w:uiPriority w:val="9"/>
    <w:rsid w:val="00043E9B"/>
    <w:rPr>
      <w:b/>
      <w:sz w:val="24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2D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992D6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Revision">
    <w:name w:val="Revision"/>
    <w:hidden/>
    <w:uiPriority w:val="99"/>
    <w:semiHidden/>
    <w:rsid w:val="002327D3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2327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327D3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2327D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27D3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2327D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theme" Target="theme/theme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fontTable" Target="fontTable.xml" Id="rId11" /><Relationship Type="http://schemas.openxmlformats.org/officeDocument/2006/relationships/styles" Target="styles.xml" Id="rId5" /><Relationship Type="http://schemas.openxmlformats.org/officeDocument/2006/relationships/header" Target="header1.xm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image" Target="/media/image2.png" Id="Rea936568468640be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4" ma:contentTypeDescription="Create a new document." ma:contentTypeScope="" ma:versionID="7f196c085cfdbd30e0a6b7617037a918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c32ca31bb9a34b5b0e8feded347fb44b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SharedWithUsers xmlns="f716dd8a-49a0-4c40-b209-038e1651b548">
      <UserInfo>
        <DisplayName/>
        <AccountId xsi:nil="true"/>
        <AccountType/>
      </UserInfo>
    </SharedWithUsers>
    <MediaLengthInSeconds xmlns="ff8a4b2e-b0c8-4039-a689-d1a7f36f4382" xsi:nil="true"/>
    <Notes xmlns="ff8a4b2e-b0c8-4039-a689-d1a7f36f4382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4647F3D-300C-428C-9324-5B718EDD7F8A}"/>
</file>

<file path=customXml/itemProps2.xml><?xml version="1.0" encoding="utf-8"?>
<ds:datastoreItem xmlns:ds="http://schemas.openxmlformats.org/officeDocument/2006/customXml" ds:itemID="{C1D350F2-02A8-4B32-AED8-2791A6A2C694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3.xml><?xml version="1.0" encoding="utf-8"?>
<ds:datastoreItem xmlns:ds="http://schemas.openxmlformats.org/officeDocument/2006/customXml" ds:itemID="{FD146651-96B0-437E-BB21-CC7F7E0D6187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Toshiba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IT 230 Coding Activity Submission Template</dc:title>
  <dc:creator>Osama A. Morad</dc:creator>
  <lastModifiedBy>Miller, Katya</lastModifiedBy>
  <revision>4</revision>
  <dcterms:created xsi:type="dcterms:W3CDTF">2024-01-29T02:51:00.0000000Z</dcterms:created>
  <dcterms:modified xsi:type="dcterms:W3CDTF">2024-12-08T23:36:34.636213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7360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